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402F" w:rsidRDefault="0081402F" w:rsidP="0081402F">
      <w:pPr>
        <w:jc w:val="center"/>
      </w:pPr>
      <w:r>
        <w:t>Hunza Valley Tour</w:t>
      </w:r>
    </w:p>
    <w:p w:rsidR="0081402F" w:rsidRDefault="0081402F" w:rsidP="0081402F">
      <w:r>
        <w:t>Day 01. Islamabad</w:t>
      </w:r>
    </w:p>
    <w:p w:rsidR="0081402F" w:rsidRDefault="0081402F" w:rsidP="0081402F">
      <w:pPr>
        <w:pStyle w:val="ListParagraph"/>
        <w:numPr>
          <w:ilvl w:val="0"/>
          <w:numId w:val="1"/>
        </w:numPr>
      </w:pPr>
      <w:r>
        <w:t>Arrival at Islamabad Airport</w:t>
      </w:r>
    </w:p>
    <w:p w:rsidR="0081402F" w:rsidRDefault="0081402F" w:rsidP="0081402F">
      <w:pPr>
        <w:pStyle w:val="ListParagraph"/>
        <w:numPr>
          <w:ilvl w:val="0"/>
          <w:numId w:val="1"/>
        </w:numPr>
      </w:pPr>
      <w:r>
        <w:t>Transfer to Hotel</w:t>
      </w:r>
    </w:p>
    <w:p w:rsidR="0081402F" w:rsidRDefault="0081402F" w:rsidP="0081402F">
      <w:pPr>
        <w:pStyle w:val="ListParagraph"/>
        <w:numPr>
          <w:ilvl w:val="0"/>
          <w:numId w:val="1"/>
        </w:numPr>
      </w:pPr>
      <w:r>
        <w:t>Half Day City Tour</w:t>
      </w:r>
    </w:p>
    <w:p w:rsidR="0081402F" w:rsidRDefault="0081402F" w:rsidP="0081402F">
      <w:pPr>
        <w:pStyle w:val="ListParagraph"/>
        <w:numPr>
          <w:ilvl w:val="0"/>
          <w:numId w:val="1"/>
        </w:numPr>
      </w:pPr>
      <w:r>
        <w:t>Monoment ofpakistan</w:t>
      </w:r>
    </w:p>
    <w:p w:rsidR="0081402F" w:rsidRDefault="0081402F" w:rsidP="0081402F">
      <w:pPr>
        <w:pStyle w:val="ListParagraph"/>
        <w:numPr>
          <w:ilvl w:val="0"/>
          <w:numId w:val="1"/>
        </w:numPr>
      </w:pPr>
      <w:r>
        <w:t>Lok Virsa museum</w:t>
      </w:r>
    </w:p>
    <w:p w:rsidR="0081402F" w:rsidRDefault="0081402F" w:rsidP="0081402F">
      <w:pPr>
        <w:pStyle w:val="ListParagraph"/>
        <w:numPr>
          <w:ilvl w:val="0"/>
          <w:numId w:val="1"/>
        </w:numPr>
      </w:pPr>
      <w:r>
        <w:t>Faisal Mosque</w:t>
      </w:r>
    </w:p>
    <w:p w:rsidR="0081402F" w:rsidRDefault="0081402F" w:rsidP="0081402F">
      <w:pPr>
        <w:pStyle w:val="ListParagraph"/>
        <w:numPr>
          <w:ilvl w:val="0"/>
          <w:numId w:val="1"/>
        </w:numPr>
      </w:pPr>
      <w:r>
        <w:t>Margilla Hills</w:t>
      </w:r>
    </w:p>
    <w:p w:rsidR="0081402F" w:rsidRDefault="0081402F" w:rsidP="0081402F">
      <w:r>
        <w:t>Day 02. Naran</w:t>
      </w:r>
    </w:p>
    <w:p w:rsidR="0081402F" w:rsidRDefault="0081402F" w:rsidP="0081402F">
      <w:pPr>
        <w:pStyle w:val="ListParagraph"/>
        <w:numPr>
          <w:ilvl w:val="0"/>
          <w:numId w:val="2"/>
        </w:numPr>
      </w:pPr>
      <w:r>
        <w:t>Naran</w:t>
      </w:r>
    </w:p>
    <w:p w:rsidR="0081402F" w:rsidRDefault="0081402F" w:rsidP="0081402F">
      <w:pPr>
        <w:pStyle w:val="ListParagraph"/>
        <w:numPr>
          <w:ilvl w:val="0"/>
          <w:numId w:val="2"/>
        </w:numPr>
      </w:pPr>
      <w:r>
        <w:t>Lake Saif Ul malook</w:t>
      </w:r>
    </w:p>
    <w:p w:rsidR="0081402F" w:rsidRDefault="0081402F" w:rsidP="0081402F">
      <w:pPr>
        <w:pStyle w:val="ListParagraph"/>
        <w:numPr>
          <w:ilvl w:val="0"/>
          <w:numId w:val="2"/>
        </w:numPr>
      </w:pPr>
      <w:r>
        <w:t>Night Stay Naran</w:t>
      </w:r>
    </w:p>
    <w:p w:rsidR="0081402F" w:rsidRDefault="0081402F" w:rsidP="0081402F">
      <w:r>
        <w:t>Day 03. Hunza</w:t>
      </w:r>
    </w:p>
    <w:p w:rsidR="0081402F" w:rsidRDefault="0081402F" w:rsidP="0081402F">
      <w:pPr>
        <w:pStyle w:val="ListParagraph"/>
        <w:numPr>
          <w:ilvl w:val="0"/>
          <w:numId w:val="3"/>
        </w:numPr>
      </w:pPr>
      <w:r>
        <w:t>Babusar Top</w:t>
      </w:r>
    </w:p>
    <w:p w:rsidR="0081402F" w:rsidRDefault="0081402F" w:rsidP="0081402F">
      <w:pPr>
        <w:pStyle w:val="ListParagraph"/>
        <w:numPr>
          <w:ilvl w:val="0"/>
          <w:numId w:val="3"/>
        </w:numPr>
      </w:pPr>
      <w:r>
        <w:t>Jaglote Junction</w:t>
      </w:r>
    </w:p>
    <w:p w:rsidR="0081402F" w:rsidRDefault="0081402F" w:rsidP="0081402F">
      <w:pPr>
        <w:pStyle w:val="ListParagraph"/>
        <w:numPr>
          <w:ilvl w:val="0"/>
          <w:numId w:val="3"/>
        </w:numPr>
      </w:pPr>
      <w:r>
        <w:t>Ghakuch</w:t>
      </w:r>
    </w:p>
    <w:p w:rsidR="0081402F" w:rsidRDefault="0081402F" w:rsidP="0081402F">
      <w:r>
        <w:t>Day 04. Ghakuch-Phander</w:t>
      </w:r>
    </w:p>
    <w:p w:rsidR="0081402F" w:rsidRDefault="0081402F" w:rsidP="0081402F">
      <w:pPr>
        <w:pStyle w:val="ListParagraph"/>
        <w:numPr>
          <w:ilvl w:val="0"/>
          <w:numId w:val="13"/>
        </w:numPr>
      </w:pPr>
      <w:r>
        <w:t>Phander lake</w:t>
      </w:r>
    </w:p>
    <w:p w:rsidR="0081402F" w:rsidRDefault="0081402F" w:rsidP="0081402F">
      <w:pPr>
        <w:pStyle w:val="ListParagraph"/>
        <w:numPr>
          <w:ilvl w:val="0"/>
          <w:numId w:val="13"/>
        </w:numPr>
      </w:pPr>
      <w:r>
        <w:t>Phander Valley</w:t>
      </w:r>
    </w:p>
    <w:p w:rsidR="0081402F" w:rsidRDefault="0081402F" w:rsidP="0081402F">
      <w:r>
        <w:t>Day 05.Ghakuch-  Gilgit City</w:t>
      </w:r>
    </w:p>
    <w:p w:rsidR="0081402F" w:rsidRDefault="0081402F" w:rsidP="0081402F">
      <w:pPr>
        <w:pStyle w:val="ListParagraph"/>
        <w:numPr>
          <w:ilvl w:val="0"/>
          <w:numId w:val="14"/>
        </w:numPr>
      </w:pPr>
      <w:r>
        <w:t>Kargah</w:t>
      </w:r>
    </w:p>
    <w:p w:rsidR="0081402F" w:rsidRDefault="0081402F" w:rsidP="0081402F">
      <w:pPr>
        <w:pStyle w:val="ListParagraph"/>
        <w:numPr>
          <w:ilvl w:val="0"/>
          <w:numId w:val="14"/>
        </w:numPr>
      </w:pPr>
      <w:r>
        <w:t>Buddah Stupa</w:t>
      </w:r>
    </w:p>
    <w:p w:rsidR="0081402F" w:rsidRDefault="0081402F" w:rsidP="0081402F">
      <w:pPr>
        <w:pStyle w:val="ListParagraph"/>
        <w:numPr>
          <w:ilvl w:val="0"/>
          <w:numId w:val="14"/>
        </w:numPr>
      </w:pPr>
      <w:r>
        <w:t>NLI Market</w:t>
      </w:r>
    </w:p>
    <w:p w:rsidR="0081402F" w:rsidRDefault="0081402F" w:rsidP="0081402F">
      <w:r>
        <w:t>Day 06. Gilgit Hunza</w:t>
      </w:r>
    </w:p>
    <w:p w:rsidR="0081402F" w:rsidRDefault="0081402F" w:rsidP="0081402F">
      <w:pPr>
        <w:pStyle w:val="ListParagraph"/>
        <w:numPr>
          <w:ilvl w:val="0"/>
          <w:numId w:val="4"/>
        </w:numPr>
      </w:pPr>
      <w:r>
        <w:t>Altit Fort</w:t>
      </w:r>
    </w:p>
    <w:p w:rsidR="0081402F" w:rsidRDefault="0081402F" w:rsidP="0081402F">
      <w:pPr>
        <w:pStyle w:val="ListParagraph"/>
        <w:numPr>
          <w:ilvl w:val="0"/>
          <w:numId w:val="4"/>
        </w:numPr>
      </w:pPr>
      <w:r>
        <w:t>Baltit Fort</w:t>
      </w:r>
    </w:p>
    <w:p w:rsidR="0081402F" w:rsidRDefault="0081402F" w:rsidP="0081402F">
      <w:pPr>
        <w:pStyle w:val="ListParagraph"/>
        <w:numPr>
          <w:ilvl w:val="0"/>
          <w:numId w:val="4"/>
        </w:numPr>
      </w:pPr>
      <w:r>
        <w:t>Royal garden</w:t>
      </w:r>
    </w:p>
    <w:p w:rsidR="0081402F" w:rsidRDefault="0081402F" w:rsidP="0081402F">
      <w:pPr>
        <w:pStyle w:val="ListParagraph"/>
        <w:numPr>
          <w:ilvl w:val="0"/>
          <w:numId w:val="4"/>
        </w:numPr>
      </w:pPr>
      <w:r>
        <w:t>Karimabad Bazzar</w:t>
      </w:r>
    </w:p>
    <w:p w:rsidR="0081402F" w:rsidRDefault="0081402F" w:rsidP="0081402F">
      <w:r>
        <w:t>Day 07. Hunza- Nagar</w:t>
      </w:r>
    </w:p>
    <w:p w:rsidR="0081402F" w:rsidRDefault="0081402F" w:rsidP="0081402F">
      <w:pPr>
        <w:pStyle w:val="ListParagraph"/>
        <w:numPr>
          <w:ilvl w:val="0"/>
          <w:numId w:val="5"/>
        </w:numPr>
      </w:pPr>
      <w:r>
        <w:t>Ganish Village</w:t>
      </w:r>
    </w:p>
    <w:p w:rsidR="0081402F" w:rsidRDefault="0081402F" w:rsidP="0081402F">
      <w:pPr>
        <w:pStyle w:val="ListParagraph"/>
        <w:numPr>
          <w:ilvl w:val="0"/>
          <w:numId w:val="5"/>
        </w:numPr>
      </w:pPr>
      <w:r>
        <w:t>Minapin</w:t>
      </w:r>
    </w:p>
    <w:p w:rsidR="0081402F" w:rsidRDefault="0081402F" w:rsidP="0081402F">
      <w:pPr>
        <w:pStyle w:val="ListParagraph"/>
        <w:numPr>
          <w:ilvl w:val="0"/>
          <w:numId w:val="5"/>
        </w:numPr>
      </w:pPr>
      <w:r>
        <w:lastRenderedPageBreak/>
        <w:t>Summayar</w:t>
      </w:r>
    </w:p>
    <w:p w:rsidR="0081402F" w:rsidRDefault="0081402F" w:rsidP="0081402F">
      <w:r>
        <w:t>Day 08. Hunza</w:t>
      </w:r>
    </w:p>
    <w:p w:rsidR="0081402F" w:rsidRDefault="0081402F" w:rsidP="0081402F">
      <w:pPr>
        <w:pStyle w:val="ListParagraph"/>
        <w:numPr>
          <w:ilvl w:val="0"/>
          <w:numId w:val="6"/>
        </w:numPr>
      </w:pPr>
      <w:r>
        <w:t>Attabad Lake</w:t>
      </w:r>
    </w:p>
    <w:p w:rsidR="0081402F" w:rsidRDefault="0081402F" w:rsidP="0081402F">
      <w:pPr>
        <w:pStyle w:val="ListParagraph"/>
        <w:numPr>
          <w:ilvl w:val="0"/>
          <w:numId w:val="6"/>
        </w:numPr>
      </w:pPr>
      <w:r>
        <w:t>Gulmit Village</w:t>
      </w:r>
    </w:p>
    <w:p w:rsidR="0081402F" w:rsidRDefault="0081402F" w:rsidP="0081402F">
      <w:pPr>
        <w:pStyle w:val="ListParagraph"/>
        <w:numPr>
          <w:ilvl w:val="0"/>
          <w:numId w:val="6"/>
        </w:numPr>
      </w:pPr>
      <w:r>
        <w:t xml:space="preserve">Bulbulik </w:t>
      </w:r>
    </w:p>
    <w:p w:rsidR="0081402F" w:rsidRDefault="0081402F" w:rsidP="0081402F">
      <w:pPr>
        <w:pStyle w:val="ListParagraph"/>
        <w:numPr>
          <w:ilvl w:val="0"/>
          <w:numId w:val="6"/>
        </w:numPr>
      </w:pPr>
      <w:r>
        <w:t>Ondra Poygah</w:t>
      </w:r>
    </w:p>
    <w:p w:rsidR="0081402F" w:rsidRDefault="0081402F" w:rsidP="0081402F">
      <w:r>
        <w:t>Day 09.Hunza</w:t>
      </w:r>
    </w:p>
    <w:p w:rsidR="0081402F" w:rsidRDefault="0081402F" w:rsidP="0081402F">
      <w:pPr>
        <w:pStyle w:val="ListParagraph"/>
        <w:numPr>
          <w:ilvl w:val="0"/>
          <w:numId w:val="7"/>
        </w:numPr>
      </w:pPr>
      <w:r>
        <w:t xml:space="preserve">Hussaini Suspension Bridge </w:t>
      </w:r>
    </w:p>
    <w:p w:rsidR="0081402F" w:rsidRDefault="0081402F" w:rsidP="0081402F">
      <w:pPr>
        <w:pStyle w:val="ListParagraph"/>
        <w:numPr>
          <w:ilvl w:val="0"/>
          <w:numId w:val="7"/>
        </w:numPr>
      </w:pPr>
      <w:r>
        <w:t>Borith Lake</w:t>
      </w:r>
    </w:p>
    <w:p w:rsidR="0081402F" w:rsidRDefault="0081402F" w:rsidP="0081402F">
      <w:pPr>
        <w:pStyle w:val="ListParagraph"/>
        <w:numPr>
          <w:ilvl w:val="0"/>
          <w:numId w:val="7"/>
        </w:numPr>
      </w:pPr>
      <w:r>
        <w:t xml:space="preserve">Passu Glacier </w:t>
      </w:r>
    </w:p>
    <w:p w:rsidR="0081402F" w:rsidRDefault="0081402F" w:rsidP="0081402F">
      <w:pPr>
        <w:pStyle w:val="ListParagraph"/>
        <w:numPr>
          <w:ilvl w:val="0"/>
          <w:numId w:val="7"/>
        </w:numPr>
      </w:pPr>
      <w:r>
        <w:t>Passu Cones</w:t>
      </w:r>
    </w:p>
    <w:p w:rsidR="0081402F" w:rsidRDefault="0081402F" w:rsidP="0081402F">
      <w:pPr>
        <w:pStyle w:val="ListParagraph"/>
        <w:numPr>
          <w:ilvl w:val="0"/>
          <w:numId w:val="7"/>
        </w:numPr>
      </w:pPr>
      <w:r>
        <w:t>Glacier Breeze</w:t>
      </w:r>
    </w:p>
    <w:p w:rsidR="0081402F" w:rsidRDefault="0081402F" w:rsidP="0081402F">
      <w:r>
        <w:t>Day 10. Hunza- Khunjerab</w:t>
      </w:r>
    </w:p>
    <w:p w:rsidR="0081402F" w:rsidRDefault="0081402F" w:rsidP="0081402F">
      <w:pPr>
        <w:pStyle w:val="ListParagraph"/>
        <w:numPr>
          <w:ilvl w:val="0"/>
          <w:numId w:val="8"/>
        </w:numPr>
      </w:pPr>
      <w:r>
        <w:t>Sost</w:t>
      </w:r>
    </w:p>
    <w:p w:rsidR="0081402F" w:rsidRDefault="0081402F" w:rsidP="0081402F">
      <w:pPr>
        <w:pStyle w:val="ListParagraph"/>
        <w:numPr>
          <w:ilvl w:val="0"/>
          <w:numId w:val="8"/>
        </w:numPr>
      </w:pPr>
      <w:r>
        <w:t>Khunjerab Border</w:t>
      </w:r>
    </w:p>
    <w:p w:rsidR="0081402F" w:rsidRDefault="0081402F" w:rsidP="0081402F">
      <w:pPr>
        <w:pStyle w:val="ListParagraph"/>
        <w:numPr>
          <w:ilvl w:val="0"/>
          <w:numId w:val="8"/>
        </w:numPr>
      </w:pPr>
      <w:r>
        <w:t>Ghulkin Village</w:t>
      </w:r>
    </w:p>
    <w:p w:rsidR="0081402F" w:rsidRDefault="0081402F" w:rsidP="0081402F">
      <w:r>
        <w:t>Day 11. Gilgit City</w:t>
      </w:r>
    </w:p>
    <w:p w:rsidR="0081402F" w:rsidRDefault="0081402F" w:rsidP="0081402F">
      <w:pPr>
        <w:pStyle w:val="ListParagraph"/>
        <w:numPr>
          <w:ilvl w:val="0"/>
          <w:numId w:val="9"/>
        </w:numPr>
      </w:pPr>
      <w:r>
        <w:t>Kargah</w:t>
      </w:r>
    </w:p>
    <w:p w:rsidR="0081402F" w:rsidRDefault="0081402F" w:rsidP="0081402F">
      <w:pPr>
        <w:pStyle w:val="ListParagraph"/>
        <w:numPr>
          <w:ilvl w:val="0"/>
          <w:numId w:val="9"/>
        </w:numPr>
      </w:pPr>
      <w:r>
        <w:t>Buddha Stupa</w:t>
      </w:r>
    </w:p>
    <w:p w:rsidR="0081402F" w:rsidRDefault="0081402F" w:rsidP="0081402F">
      <w:pPr>
        <w:pStyle w:val="ListParagraph"/>
        <w:numPr>
          <w:ilvl w:val="0"/>
          <w:numId w:val="9"/>
        </w:numPr>
      </w:pPr>
      <w:r>
        <w:t>NLI Market</w:t>
      </w:r>
    </w:p>
    <w:p w:rsidR="0081402F" w:rsidRDefault="0081402F" w:rsidP="0081402F">
      <w:r>
        <w:t>Day 12. Gilgit to Naran</w:t>
      </w:r>
    </w:p>
    <w:p w:rsidR="0081402F" w:rsidRDefault="0081402F" w:rsidP="0081402F">
      <w:pPr>
        <w:pStyle w:val="ListParagraph"/>
        <w:numPr>
          <w:ilvl w:val="0"/>
          <w:numId w:val="10"/>
        </w:numPr>
      </w:pPr>
      <w:r>
        <w:t>Naran</w:t>
      </w:r>
    </w:p>
    <w:p w:rsidR="0081402F" w:rsidRDefault="0081402F" w:rsidP="0081402F">
      <w:pPr>
        <w:pStyle w:val="ListParagraph"/>
        <w:numPr>
          <w:ilvl w:val="0"/>
          <w:numId w:val="10"/>
        </w:numPr>
      </w:pPr>
      <w:r>
        <w:t>White water Rafting</w:t>
      </w:r>
    </w:p>
    <w:p w:rsidR="0081402F" w:rsidRDefault="0081402F" w:rsidP="0081402F">
      <w:r>
        <w:t>Day 13. Islamabad</w:t>
      </w:r>
    </w:p>
    <w:p w:rsidR="0081402F" w:rsidRDefault="0081402F" w:rsidP="0081402F">
      <w:pPr>
        <w:pStyle w:val="ListParagraph"/>
        <w:numPr>
          <w:ilvl w:val="0"/>
          <w:numId w:val="11"/>
        </w:numPr>
      </w:pPr>
      <w:r>
        <w:t>Islamabad</w:t>
      </w:r>
    </w:p>
    <w:p w:rsidR="0081402F" w:rsidRDefault="0081402F" w:rsidP="0081402F">
      <w:pPr>
        <w:pStyle w:val="ListParagraph"/>
        <w:numPr>
          <w:ilvl w:val="0"/>
          <w:numId w:val="11"/>
        </w:numPr>
      </w:pPr>
      <w:r>
        <w:t>Rawalpindi City Tour</w:t>
      </w:r>
    </w:p>
    <w:p w:rsidR="0081402F" w:rsidRDefault="0081402F" w:rsidP="0081402F">
      <w:r>
        <w:t>Day 14. Departure</w:t>
      </w:r>
    </w:p>
    <w:p w:rsidR="0081402F" w:rsidRDefault="0081402F" w:rsidP="0081402F"/>
    <w:p w:rsidR="0081402F" w:rsidRDefault="0081402F" w:rsidP="0081402F"/>
    <w:p w:rsidR="00C82000" w:rsidRDefault="00C82000"/>
    <w:sectPr w:rsidR="00C820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3403F8"/>
    <w:multiLevelType w:val="hybridMultilevel"/>
    <w:tmpl w:val="BC00F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5271DD"/>
    <w:multiLevelType w:val="hybridMultilevel"/>
    <w:tmpl w:val="EDC42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6D52DB9"/>
    <w:multiLevelType w:val="hybridMultilevel"/>
    <w:tmpl w:val="8FE6D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DD52028"/>
    <w:multiLevelType w:val="hybridMultilevel"/>
    <w:tmpl w:val="A52024BE"/>
    <w:lvl w:ilvl="0" w:tplc="04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2815D5C"/>
    <w:multiLevelType w:val="hybridMultilevel"/>
    <w:tmpl w:val="C91CE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48702AA"/>
    <w:multiLevelType w:val="hybridMultilevel"/>
    <w:tmpl w:val="CFB86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425043AE"/>
    <w:multiLevelType w:val="hybridMultilevel"/>
    <w:tmpl w:val="6E787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D481172"/>
    <w:multiLevelType w:val="hybridMultilevel"/>
    <w:tmpl w:val="00C04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7273FC0"/>
    <w:multiLevelType w:val="hybridMultilevel"/>
    <w:tmpl w:val="E81E6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7F8172A"/>
    <w:multiLevelType w:val="hybridMultilevel"/>
    <w:tmpl w:val="999A1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76241D01"/>
    <w:multiLevelType w:val="hybridMultilevel"/>
    <w:tmpl w:val="AE7A0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76476020"/>
    <w:multiLevelType w:val="hybridMultilevel"/>
    <w:tmpl w:val="CF322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7C313FFC"/>
    <w:multiLevelType w:val="hybridMultilevel"/>
    <w:tmpl w:val="C5667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2"/>
  </w:num>
  <w:num w:numId="1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7A0MbSwMARiIzMjMyUdpeDU4uLM/DyQAsNaALAZ0nosAAAA"/>
  </w:docVars>
  <w:rsids>
    <w:rsidRoot w:val="0081402F"/>
    <w:rsid w:val="0081402F"/>
    <w:rsid w:val="00C820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402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916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5</Words>
  <Characters>774</Characters>
  <Application>Microsoft Office Word</Application>
  <DocSecurity>0</DocSecurity>
  <Lines>6</Lines>
  <Paragraphs>1</Paragraphs>
  <ScaleCrop>false</ScaleCrop>
  <Company/>
  <LinksUpToDate>false</LinksUpToDate>
  <CharactersWithSpaces>9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3T17:11:00Z</dcterms:created>
  <dcterms:modified xsi:type="dcterms:W3CDTF">2021-06-23T17:13:00Z</dcterms:modified>
</cp:coreProperties>
</file>